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Carpenter position at your organization in South Africa Johannesburg. With over [X years] of experience in carpentry and a deep passion for craftsmanship, I am eager to contribute my skills to projects that align with the growth and development of this vibrant city. As a dedicated professional, I have always sought opportunities to work in dynamic environments where precision, creativity, and resilience are valued—qualities that are essential for success in South Africa Johannesburg’s construction industry.</w:t>
      </w:r>
    </w:p>
    <w:p>
      <w:pPr>
        <w:pStyle w:val="BodyText"/>
      </w:pPr>
      <w:r>
        <w:t xml:space="preserve">Having worked on a wide range of carpentry projects across [specific regions or countries if applicable], I have developed a strong foundation in both traditional and modern techniques. My expertise includes residential and commercial construction, custom furniture design, renovation work, and structural framing. In South Africa Johannesburg, where urbanization is rapidly expanding and infrastructure demands are high, I believe my skills can play a meaningful role in shaping the built environment of the region. Whether it’s crafting intricate wooden details for a luxury home or constructing durable frameworks for industrial buildings, I take pride in delivering work that meets the highest standards of quality and efficiency.</w:t>
      </w:r>
    </w:p>
    <w:p>
      <w:pPr>
        <w:pStyle w:val="BodyText"/>
      </w:pPr>
      <w:r>
        <w:t xml:space="preserve">One of my core strengths is my ability to adapt to diverse conditions. In South Africa Johannesburg, where weather patterns, material availability, and project timelines can vary significantly, I have learned to remain flexible while maintaining a focus on precision. For instance, during a recent project in [specific location or type of work], I collaborated with local teams to overcome challenges related to resource constraints and tight deadlines. This experience reinforced my commitment to problem-solving and teamwork—qualities that are critical for success in the South Africa Johannesburg construction sector.</w:t>
      </w:r>
    </w:p>
    <w:p>
      <w:pPr>
        <w:pStyle w:val="BodyText"/>
      </w:pPr>
      <w:r>
        <w:t xml:space="preserve">My work ethic is rooted in integrity, attention to detail, and a strong sense of responsibility. In every project I undertake, I strive to exceed expectations by ensuring that every cut, join, and finish meets exacting standards. This dedication has earned me the trust of clients and colleagues alike. For example, during my tenure at [previous employer or project], I was entrusted with leading a team to complete a large-scale renovation that required meticulous planning and execution. The project was completed ahead of schedule, and the client praised our ability to maintain high-quality results despite unforeseen challenges.</w:t>
      </w:r>
    </w:p>
    <w:p>
      <w:pPr>
        <w:pStyle w:val="BodyText"/>
      </w:pPr>
      <w:r>
        <w:t xml:space="preserve">As a carpenter in South Africa Johannesburg, I am acutely aware of the importance of cultural sensitivity and community engagement. The city is a melting pot of diverse traditions, and I believe that successful construction projects must reflect this diversity while also addressing the practical needs of local communities. I have volunteered with initiatives such as [specific community project or organization if applicable], where I contributed my skills to build affordable housing and public spaces. These experiences have deepened my understanding of how craftsmanship can positively impact society, a perspective that aligns with the values of your organization.</w:t>
      </w:r>
    </w:p>
    <w:p>
      <w:pPr>
        <w:pStyle w:val="BodyText"/>
      </w:pPr>
      <w:r>
        <w:t xml:space="preserve">South Africa Johannesburg is a city on the rise, with ambitious plans for urban development and sustainable infrastructure. I am particularly inspired by the opportunities to contribute to projects that prioritize eco-friendly materials and energy-efficient designs. My knowledge of green building practices, such as using locally sourced timber and minimizing waste, positions me to support these initiatives effectively. Additionally, I am familiar with South African building codes and safety regulations, ensuring that all work complies with local standards.</w:t>
      </w:r>
    </w:p>
    <w:p>
      <w:pPr>
        <w:pStyle w:val="BodyText"/>
      </w:pPr>
      <w:r>
        <w:t xml:space="preserve">What sets me apart as a carpenter is my ability to blend technical expertise with a creative approach. I enjoy working on unique projects that challenge me to think outside the box while maintaining the core principles of carpentry. In South Africa Johannesburg, where architectural styles range from traditional to contemporary, I am excited about the prospect of collaborating with designers and architects to bring innovative ideas to life. My portfolio includes [mention specific examples, e.g., "custom-built cabinetry for high-end residences" or "modular structures for commercial spaces"], all of which reflect my commitment to excellence.</w:t>
      </w:r>
    </w:p>
    <w:p>
      <w:pPr>
        <w:pStyle w:val="BodyText"/>
      </w:pPr>
      <w:r>
        <w:t xml:space="preserve">Finally, I am eager to contribute my skills and experience to a team that values professionalism, innovation, and community impact. South Africa Johannesburg offers an exciting environment for growth, and I am confident that my background in carpentry will allow me to make a meaningful contribution. Thank you for considering my application. I would welcome the opportunity to discuss how I can support your organization’s goals and help shape the future of construction in this thriving city.</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2T03:40:19Z</dcterms:created>
  <dcterms:modified xsi:type="dcterms:W3CDTF">2025-12-12T03:40:19Z</dcterms:modified>
</cp:coreProperties>
</file>

<file path=docProps/custom.xml><?xml version="1.0" encoding="utf-8"?>
<Properties xmlns="http://schemas.openxmlformats.org/officeDocument/2006/custom-properties" xmlns:vt="http://schemas.openxmlformats.org/officeDocument/2006/docPropsVTypes"/>
</file>